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F964F4" w14:textId="77777777" w:rsidR="0090495B" w:rsidRPr="00A640DF" w:rsidRDefault="0090495B" w:rsidP="0090495B">
      <w:pPr>
        <w:shd w:val="clear" w:color="auto" w:fill="DEEAF6" w:themeFill="accent5" w:themeFillTint="33"/>
        <w:spacing w:after="0" w:line="240" w:lineRule="auto"/>
        <w:rPr>
          <w:rFonts w:cstheme="minorHAnsi"/>
          <w:b/>
          <w:sz w:val="28"/>
        </w:rPr>
      </w:pPr>
      <w:r w:rsidRPr="00A640DF">
        <w:rPr>
          <w:rFonts w:cstheme="minorHAnsi"/>
          <w:b/>
          <w:sz w:val="28"/>
        </w:rPr>
        <w:t>Week 1</w:t>
      </w:r>
    </w:p>
    <w:p w14:paraId="1E323124" w14:textId="76EAB4B5" w:rsidR="0090495B" w:rsidRDefault="0090495B" w:rsidP="0090495B"/>
    <w:p w14:paraId="252378DE" w14:textId="1D9E265A" w:rsidR="00A640DF" w:rsidRPr="00A640DF" w:rsidRDefault="00A640DF" w:rsidP="0090495B">
      <w:pPr>
        <w:rPr>
          <w:b/>
          <w:sz w:val="28"/>
        </w:rPr>
      </w:pPr>
      <w:r w:rsidRPr="00A640DF">
        <w:rPr>
          <w:b/>
          <w:sz w:val="28"/>
          <w:highlight w:val="yellow"/>
        </w:rPr>
        <w:t>What is AI?</w:t>
      </w:r>
    </w:p>
    <w:p w14:paraId="0D71B7F2" w14:textId="0693FC30" w:rsidR="00B52087" w:rsidRDefault="0090495B" w:rsidP="0090495B">
      <w:r w:rsidRPr="0090495B">
        <w:drawing>
          <wp:inline distT="0" distB="0" distL="0" distR="0" wp14:anchorId="26687AF8" wp14:editId="5535EFBD">
            <wp:extent cx="5943600" cy="2863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63215"/>
                    </a:xfrm>
                    <a:prstGeom prst="rect">
                      <a:avLst/>
                    </a:prstGeom>
                  </pic:spPr>
                </pic:pic>
              </a:graphicData>
            </a:graphic>
          </wp:inline>
        </w:drawing>
      </w:r>
    </w:p>
    <w:p w14:paraId="763E6333" w14:textId="130FE097" w:rsidR="0090495B" w:rsidRDefault="0090495B" w:rsidP="0090495B">
      <w:r w:rsidRPr="0090495B">
        <w:drawing>
          <wp:inline distT="0" distB="0" distL="0" distR="0" wp14:anchorId="0505FE7E" wp14:editId="23DA9196">
            <wp:extent cx="5943600" cy="31546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54680"/>
                    </a:xfrm>
                    <a:prstGeom prst="rect">
                      <a:avLst/>
                    </a:prstGeom>
                  </pic:spPr>
                </pic:pic>
              </a:graphicData>
            </a:graphic>
          </wp:inline>
        </w:drawing>
      </w:r>
    </w:p>
    <w:p w14:paraId="6327C410" w14:textId="3C0C2FAD" w:rsidR="0090495B" w:rsidRDefault="0090495B" w:rsidP="0090495B">
      <w:r w:rsidRPr="0090495B">
        <w:lastRenderedPageBreak/>
        <w:drawing>
          <wp:inline distT="0" distB="0" distL="0" distR="0" wp14:anchorId="7F566E8B" wp14:editId="5331E432">
            <wp:extent cx="5943600" cy="32473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47390"/>
                    </a:xfrm>
                    <a:prstGeom prst="rect">
                      <a:avLst/>
                    </a:prstGeom>
                  </pic:spPr>
                </pic:pic>
              </a:graphicData>
            </a:graphic>
          </wp:inline>
        </w:drawing>
      </w:r>
    </w:p>
    <w:p w14:paraId="7C5C0910" w14:textId="77777777" w:rsidR="0090495B" w:rsidRDefault="0090495B" w:rsidP="0090495B">
      <w:pPr>
        <w:pStyle w:val="Heading3"/>
      </w:pPr>
      <w:r>
        <w:t>In this lesson, you have learned:</w:t>
      </w:r>
    </w:p>
    <w:p w14:paraId="71D4A4B8" w14:textId="77777777" w:rsidR="0090495B" w:rsidRDefault="0090495B" w:rsidP="0090495B">
      <w:pPr>
        <w:pStyle w:val="NormalWeb"/>
        <w:numPr>
          <w:ilvl w:val="0"/>
          <w:numId w:val="40"/>
        </w:numPr>
      </w:pPr>
      <w:r>
        <w:t>IBM Research defines Artificial Intelligence (AI) as Augmented Intelligence, helping experts scale their capabilities as machines do the time-consuming work.</w:t>
      </w:r>
    </w:p>
    <w:p w14:paraId="05C01511" w14:textId="77777777" w:rsidR="0090495B" w:rsidRDefault="0090495B" w:rsidP="0090495B">
      <w:pPr>
        <w:pStyle w:val="NormalWeb"/>
        <w:numPr>
          <w:ilvl w:val="0"/>
          <w:numId w:val="40"/>
        </w:numPr>
      </w:pPr>
      <w:r>
        <w:t>AI learns by creating machine learning models based on provided inputs and desired outputs.    </w:t>
      </w:r>
    </w:p>
    <w:p w14:paraId="34F4E825" w14:textId="77777777" w:rsidR="0090495B" w:rsidRDefault="0090495B" w:rsidP="0090495B">
      <w:pPr>
        <w:pStyle w:val="NormalWeb"/>
        <w:numPr>
          <w:ilvl w:val="0"/>
          <w:numId w:val="40"/>
        </w:numPr>
      </w:pPr>
      <w:r>
        <w:t>AI can be described in different ways based on strength, breadth, and application - Weak or Narrow AI, Strong or Generalized AI, Super or Conscious AI.</w:t>
      </w:r>
    </w:p>
    <w:p w14:paraId="327AAB69" w14:textId="77777777" w:rsidR="0090495B" w:rsidRDefault="0090495B" w:rsidP="0090495B">
      <w:pPr>
        <w:pStyle w:val="NormalWeb"/>
        <w:numPr>
          <w:ilvl w:val="0"/>
          <w:numId w:val="40"/>
        </w:numPr>
      </w:pPr>
      <w:r>
        <w:t xml:space="preserve">AI is the fusion of many fields of study, such as Computer Science, Electrical Engineering, Mathematics, Statistics, Psychology, Linguistics, and Philosophy. </w:t>
      </w:r>
    </w:p>
    <w:p w14:paraId="270E9810" w14:textId="77777777" w:rsidR="0090495B" w:rsidRDefault="0090495B" w:rsidP="0090495B">
      <w:pPr>
        <w:pStyle w:val="Heading3"/>
      </w:pPr>
      <w:r>
        <w:t>To learn more about AI, read these posts:</w:t>
      </w:r>
    </w:p>
    <w:p w14:paraId="75EC6B23" w14:textId="77777777" w:rsidR="0090495B" w:rsidRDefault="0090495B" w:rsidP="0090495B">
      <w:pPr>
        <w:pStyle w:val="NormalWeb"/>
        <w:numPr>
          <w:ilvl w:val="0"/>
          <w:numId w:val="41"/>
        </w:numPr>
      </w:pPr>
      <w:hyperlink r:id="rId11" w:tgtFrame="_blank" w:tooltip="AI is Not Magic: It's Time to Demystify and Apply" w:history="1">
        <w:r>
          <w:rPr>
            <w:rStyle w:val="Hyperlink"/>
          </w:rPr>
          <w:t>AI is Not Magic: It’s Time to Demystify and Apply</w:t>
        </w:r>
      </w:hyperlink>
      <w:r>
        <w:t xml:space="preserve"> </w:t>
      </w:r>
    </w:p>
    <w:p w14:paraId="09D708F1" w14:textId="77777777" w:rsidR="0090495B" w:rsidRDefault="0090495B" w:rsidP="0090495B">
      <w:pPr>
        <w:pStyle w:val="NormalWeb"/>
        <w:numPr>
          <w:ilvl w:val="0"/>
          <w:numId w:val="41"/>
        </w:numPr>
      </w:pPr>
      <w:hyperlink r:id="rId12" w:tgtFrame="_blank" w:history="1">
        <w:r>
          <w:rPr>
            <w:rStyle w:val="Hyperlink"/>
          </w:rPr>
          <w:t>Women Leaders in AI</w:t>
        </w:r>
      </w:hyperlink>
    </w:p>
    <w:p w14:paraId="3A8DCDB3" w14:textId="2F7C2105" w:rsidR="0090495B" w:rsidRDefault="0090495B" w:rsidP="0090495B"/>
    <w:p w14:paraId="7EC50687" w14:textId="6264AFC4" w:rsidR="00A640DF" w:rsidRDefault="00A640DF" w:rsidP="00A640DF">
      <w:pPr>
        <w:rPr>
          <w:b/>
          <w:sz w:val="28"/>
        </w:rPr>
      </w:pPr>
      <w:r w:rsidRPr="00A640DF">
        <w:rPr>
          <w:b/>
          <w:sz w:val="28"/>
          <w:highlight w:val="yellow"/>
        </w:rPr>
        <w:t>Impact of AI: Applications and Examples</w:t>
      </w:r>
    </w:p>
    <w:p w14:paraId="4BB7E777" w14:textId="4A21D894" w:rsidR="00A640DF" w:rsidRDefault="00A640DF" w:rsidP="00A640DF">
      <w:r w:rsidRPr="00A640DF">
        <w:lastRenderedPageBreak/>
        <w:drawing>
          <wp:inline distT="0" distB="0" distL="0" distR="0" wp14:anchorId="257C0B6F" wp14:editId="19D38D3B">
            <wp:extent cx="5943600" cy="30264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26410"/>
                    </a:xfrm>
                    <a:prstGeom prst="rect">
                      <a:avLst/>
                    </a:prstGeom>
                  </pic:spPr>
                </pic:pic>
              </a:graphicData>
            </a:graphic>
          </wp:inline>
        </w:drawing>
      </w:r>
    </w:p>
    <w:p w14:paraId="0F7E71F9" w14:textId="25420089" w:rsidR="00A640DF" w:rsidRDefault="00A640DF" w:rsidP="00A640DF">
      <w:r w:rsidRPr="00A640DF">
        <w:drawing>
          <wp:inline distT="0" distB="0" distL="0" distR="0" wp14:anchorId="1F411CFF" wp14:editId="69D82CF7">
            <wp:extent cx="5943600" cy="30841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84195"/>
                    </a:xfrm>
                    <a:prstGeom prst="rect">
                      <a:avLst/>
                    </a:prstGeom>
                  </pic:spPr>
                </pic:pic>
              </a:graphicData>
            </a:graphic>
          </wp:inline>
        </w:drawing>
      </w:r>
    </w:p>
    <w:p w14:paraId="701B4475" w14:textId="77777777" w:rsidR="00A640DF" w:rsidRDefault="00A640DF" w:rsidP="00A640DF"/>
    <w:p w14:paraId="4D1C1A0A" w14:textId="2D40686B" w:rsidR="00A640DF" w:rsidRDefault="0016544D" w:rsidP="00A640DF">
      <w:pPr>
        <w:rPr>
          <w:lang w:val="ru-RU"/>
        </w:rPr>
      </w:pPr>
      <w:r w:rsidRPr="0016544D">
        <w:lastRenderedPageBreak/>
        <w:drawing>
          <wp:inline distT="0" distB="0" distL="0" distR="0" wp14:anchorId="2DDCBB65" wp14:editId="17C9A15F">
            <wp:extent cx="5943600" cy="28562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56230"/>
                    </a:xfrm>
                    <a:prstGeom prst="rect">
                      <a:avLst/>
                    </a:prstGeom>
                  </pic:spPr>
                </pic:pic>
              </a:graphicData>
            </a:graphic>
          </wp:inline>
        </w:drawing>
      </w:r>
    </w:p>
    <w:p w14:paraId="002E28AC" w14:textId="77777777" w:rsidR="0016544D" w:rsidRDefault="0016544D" w:rsidP="0016544D">
      <w:pPr>
        <w:pStyle w:val="Heading3"/>
      </w:pPr>
      <w:r>
        <w:t>In this lesson, you have learned:</w:t>
      </w:r>
    </w:p>
    <w:p w14:paraId="05DAEBC9" w14:textId="77777777" w:rsidR="0016544D" w:rsidRDefault="0016544D" w:rsidP="0016544D">
      <w:pPr>
        <w:pStyle w:val="NormalWeb"/>
      </w:pPr>
      <w:r>
        <w:t>AI-powered applications are creating an impact in diverse areas such as Healthcare, Education, Transcription, Law Enforcement, Customer Service, Mobile and Social Media Apps, Financial Fraud Prevention, Patient Diagnoses, Clinical Trials, and more.</w:t>
      </w:r>
    </w:p>
    <w:p w14:paraId="3A943252" w14:textId="77777777" w:rsidR="0016544D" w:rsidRDefault="0016544D" w:rsidP="0016544D">
      <w:pPr>
        <w:pStyle w:val="NormalWeb"/>
      </w:pPr>
      <w:r>
        <w:t>Some of these applications include:</w:t>
      </w:r>
    </w:p>
    <w:p w14:paraId="625B53C2" w14:textId="77777777" w:rsidR="0016544D" w:rsidRDefault="0016544D" w:rsidP="0016544D">
      <w:pPr>
        <w:pStyle w:val="NormalWeb"/>
        <w:numPr>
          <w:ilvl w:val="0"/>
          <w:numId w:val="42"/>
        </w:numPr>
      </w:pPr>
      <w:r>
        <w:t>Robotics and Automation, where AI is making it possible for robots to perceive unpredictable environments around them in order to decide on the next steps.</w:t>
      </w:r>
    </w:p>
    <w:p w14:paraId="64A9169C" w14:textId="77777777" w:rsidR="0016544D" w:rsidRDefault="0016544D" w:rsidP="0016544D">
      <w:pPr>
        <w:pStyle w:val="NormalWeb"/>
        <w:numPr>
          <w:ilvl w:val="0"/>
          <w:numId w:val="42"/>
        </w:numPr>
      </w:pPr>
      <w:r>
        <w:t>Airport Security, where AI is making it possible for X-ray scanners to flag images that may look suspicious.</w:t>
      </w:r>
    </w:p>
    <w:p w14:paraId="45D55668" w14:textId="77777777" w:rsidR="0016544D" w:rsidRDefault="0016544D" w:rsidP="0016544D">
      <w:pPr>
        <w:pStyle w:val="NormalWeb"/>
        <w:numPr>
          <w:ilvl w:val="0"/>
          <w:numId w:val="42"/>
        </w:numPr>
      </w:pPr>
      <w:r>
        <w:t xml:space="preserve">Oil and Gas, where AI is helping companies analyze and classify thousands of rock samples to help identify the best locations to drill for oil? </w:t>
      </w:r>
    </w:p>
    <w:p w14:paraId="2460B7AA" w14:textId="77777777" w:rsidR="0016544D" w:rsidRDefault="0016544D" w:rsidP="0016544D">
      <w:pPr>
        <w:pStyle w:val="NormalWeb"/>
      </w:pPr>
      <w:r>
        <w:t>Some famous applications of AI from IBM include:</w:t>
      </w:r>
    </w:p>
    <w:p w14:paraId="2D72AD1B" w14:textId="77777777" w:rsidR="0016544D" w:rsidRDefault="0016544D" w:rsidP="0016544D">
      <w:pPr>
        <w:pStyle w:val="NormalWeb"/>
        <w:numPr>
          <w:ilvl w:val="0"/>
          <w:numId w:val="43"/>
        </w:numPr>
      </w:pPr>
      <w:r>
        <w:t xml:space="preserve">Watson playing Jeopardy to win against two of its greatest champions, Ken Jennings and Brad Rutter. </w:t>
      </w:r>
    </w:p>
    <w:p w14:paraId="2367AF11" w14:textId="77777777" w:rsidR="0016544D" w:rsidRDefault="0016544D" w:rsidP="0016544D">
      <w:pPr>
        <w:pStyle w:val="NormalWeb"/>
        <w:numPr>
          <w:ilvl w:val="0"/>
          <w:numId w:val="43"/>
        </w:numPr>
      </w:pPr>
      <w:r>
        <w:t xml:space="preserve">Watson teaming up with the Academy to deliver an amplified Grammy experience for millions of fans. </w:t>
      </w:r>
    </w:p>
    <w:p w14:paraId="5BB3D2E0" w14:textId="77777777" w:rsidR="0016544D" w:rsidRDefault="0016544D" w:rsidP="0016544D">
      <w:pPr>
        <w:pStyle w:val="NormalWeb"/>
        <w:numPr>
          <w:ilvl w:val="0"/>
          <w:numId w:val="43"/>
        </w:numPr>
      </w:pPr>
      <w:r>
        <w:t>Watson collaborating with ESPN to serve 10 million users of the ESPN Fantasy App sharing insights that help them make better decisions to win their weekly matchups.</w:t>
      </w:r>
    </w:p>
    <w:p w14:paraId="1CADC1F4" w14:textId="77777777" w:rsidR="0016544D" w:rsidRDefault="0016544D" w:rsidP="0016544D">
      <w:pPr>
        <w:pStyle w:val="Heading3"/>
      </w:pPr>
      <w:r>
        <w:t>To learn more about the applications of AI from IBM:</w:t>
      </w:r>
    </w:p>
    <w:p w14:paraId="50F67AAB" w14:textId="77777777" w:rsidR="0016544D" w:rsidRDefault="0016544D" w:rsidP="0016544D">
      <w:pPr>
        <w:pStyle w:val="NormalWeb"/>
        <w:numPr>
          <w:ilvl w:val="0"/>
          <w:numId w:val="44"/>
        </w:numPr>
      </w:pPr>
      <w:hyperlink r:id="rId16" w:tgtFrame="_blank" w:tooltip="AI fast forwards video for sports highlights" w:history="1">
        <w:r>
          <w:rPr>
            <w:rStyle w:val="Hyperlink"/>
          </w:rPr>
          <w:t>Expert Insights: AI fast forwards video for sports highlights</w:t>
        </w:r>
      </w:hyperlink>
    </w:p>
    <w:p w14:paraId="1ACCC179" w14:textId="77777777" w:rsidR="0016544D" w:rsidRDefault="0016544D" w:rsidP="0016544D">
      <w:pPr>
        <w:pStyle w:val="NormalWeb"/>
        <w:numPr>
          <w:ilvl w:val="0"/>
          <w:numId w:val="44"/>
        </w:numPr>
      </w:pPr>
      <w:hyperlink r:id="rId17" w:tgtFrame="_blank" w:tooltip="IBM Watson creates a movie trailer" w:history="1">
        <w:r>
          <w:rPr>
            <w:rStyle w:val="Hyperlink"/>
          </w:rPr>
          <w:t>IBM Watson creates the first movie trailer for 20th Century Fox</w:t>
        </w:r>
      </w:hyperlink>
    </w:p>
    <w:p w14:paraId="3C270025" w14:textId="77777777" w:rsidR="0016544D" w:rsidRDefault="0016544D" w:rsidP="0016544D">
      <w:pPr>
        <w:pStyle w:val="NormalWeb"/>
        <w:numPr>
          <w:ilvl w:val="0"/>
          <w:numId w:val="44"/>
        </w:numPr>
      </w:pPr>
      <w:hyperlink r:id="rId18" w:tgtFrame="_blank" w:tooltip="USTA uses IBM Watson to enhance player performance" w:history="1">
        <w:r>
          <w:rPr>
            <w:rStyle w:val="Hyperlink"/>
          </w:rPr>
          <w:t>USTA uses IBM Watson to enhance player performance</w:t>
        </w:r>
      </w:hyperlink>
      <w:r>
        <w:t xml:space="preserve"> </w:t>
      </w:r>
    </w:p>
    <w:p w14:paraId="1AF29F79" w14:textId="77777777" w:rsidR="0016544D" w:rsidRPr="0016544D" w:rsidRDefault="0016544D" w:rsidP="00A640DF"/>
    <w:p w14:paraId="7F3F1B91" w14:textId="77220E78" w:rsidR="00EB67A2" w:rsidRPr="001A2E1E" w:rsidRDefault="00EB67A2" w:rsidP="00EB67A2">
      <w:pPr>
        <w:shd w:val="clear" w:color="auto" w:fill="DEEAF6" w:themeFill="accent5" w:themeFillTint="33"/>
        <w:spacing w:after="0" w:line="240" w:lineRule="auto"/>
        <w:rPr>
          <w:rFonts w:cstheme="minorHAnsi"/>
          <w:b/>
          <w:sz w:val="28"/>
        </w:rPr>
      </w:pPr>
      <w:r w:rsidRPr="00A640DF">
        <w:rPr>
          <w:rFonts w:cstheme="minorHAnsi"/>
          <w:b/>
          <w:sz w:val="28"/>
        </w:rPr>
        <w:t xml:space="preserve">Week </w:t>
      </w:r>
      <w:r w:rsidRPr="001A2E1E">
        <w:rPr>
          <w:rFonts w:cstheme="minorHAnsi"/>
          <w:b/>
          <w:sz w:val="28"/>
        </w:rPr>
        <w:t>2</w:t>
      </w:r>
    </w:p>
    <w:p w14:paraId="331191E6" w14:textId="77777777" w:rsidR="00EB67A2" w:rsidRDefault="00EB67A2" w:rsidP="00EB67A2"/>
    <w:p w14:paraId="4416E0B9" w14:textId="684FCD8C" w:rsidR="00EB67A2" w:rsidRPr="001A2E1E" w:rsidRDefault="001A2E1E" w:rsidP="00EB67A2">
      <w:pPr>
        <w:rPr>
          <w:b/>
          <w:sz w:val="28"/>
        </w:rPr>
      </w:pPr>
      <w:r>
        <w:rPr>
          <w:b/>
          <w:sz w:val="28"/>
          <w:highlight w:val="yellow"/>
        </w:rPr>
        <w:t>AI Introduction</w:t>
      </w:r>
    </w:p>
    <w:p w14:paraId="562C53B7" w14:textId="77777777" w:rsidR="001A2E1E" w:rsidRDefault="001A2E1E" w:rsidP="001A2E1E">
      <w:pPr>
        <w:pStyle w:val="Heading3"/>
      </w:pPr>
      <w:r>
        <w:t>In this lesson, you have learned:</w:t>
      </w:r>
    </w:p>
    <w:p w14:paraId="7D946D9E" w14:textId="77777777" w:rsidR="001A2E1E" w:rsidRDefault="001A2E1E" w:rsidP="001A2E1E">
      <w:pPr>
        <w:pStyle w:val="NormalWeb"/>
      </w:pPr>
      <w:r>
        <w:t>Cognitive computing systems differ from conventional computing systems in that they can:</w:t>
      </w:r>
    </w:p>
    <w:p w14:paraId="423E33F2" w14:textId="77777777" w:rsidR="001A2E1E" w:rsidRDefault="001A2E1E" w:rsidP="001A2E1E">
      <w:pPr>
        <w:pStyle w:val="NormalWeb"/>
        <w:numPr>
          <w:ilvl w:val="0"/>
          <w:numId w:val="45"/>
        </w:numPr>
      </w:pPr>
      <w:r>
        <w:t>Read and interpret unstructured data, understanding not just the meaning of words but also the intent and context in which they are used.</w:t>
      </w:r>
    </w:p>
    <w:p w14:paraId="675B93F8" w14:textId="77777777" w:rsidR="001A2E1E" w:rsidRDefault="001A2E1E" w:rsidP="001A2E1E">
      <w:pPr>
        <w:pStyle w:val="NormalWeb"/>
        <w:numPr>
          <w:ilvl w:val="0"/>
          <w:numId w:val="45"/>
        </w:numPr>
      </w:pPr>
      <w:r>
        <w:t>Reason about problems in a way that humans reason and make decisions.</w:t>
      </w:r>
    </w:p>
    <w:p w14:paraId="3F486EC1" w14:textId="77777777" w:rsidR="001A2E1E" w:rsidRDefault="001A2E1E" w:rsidP="001A2E1E">
      <w:pPr>
        <w:pStyle w:val="NormalWeb"/>
        <w:numPr>
          <w:ilvl w:val="0"/>
          <w:numId w:val="45"/>
        </w:numPr>
      </w:pPr>
      <w:r>
        <w:t>Learn over time from their interactions with humans and keep getting smarter.</w:t>
      </w:r>
    </w:p>
    <w:p w14:paraId="58CDBDE6" w14:textId="77777777" w:rsidR="001A2E1E" w:rsidRDefault="001A2E1E" w:rsidP="001A2E1E">
      <w:pPr>
        <w:pStyle w:val="Heading3"/>
      </w:pPr>
      <w:r>
        <w:t>To learn more about how to get started with cognitive computing, read this post:</w:t>
      </w:r>
    </w:p>
    <w:p w14:paraId="67FB0DF3" w14:textId="77777777" w:rsidR="001A2E1E" w:rsidRDefault="001A2E1E" w:rsidP="001A2E1E">
      <w:pPr>
        <w:pStyle w:val="NormalWeb"/>
        <w:numPr>
          <w:ilvl w:val="0"/>
          <w:numId w:val="46"/>
        </w:numPr>
      </w:pPr>
      <w:hyperlink r:id="rId19" w:tgtFrame="_blank" w:tooltip="How to get started with cognitive technology" w:history="1">
        <w:r>
          <w:rPr>
            <w:rStyle w:val="Hyperlink"/>
          </w:rPr>
          <w:t>How to get started with cognitive technology</w:t>
        </w:r>
      </w:hyperlink>
    </w:p>
    <w:p w14:paraId="480B90F6" w14:textId="4609E5F7" w:rsidR="00A640DF" w:rsidRDefault="00A640DF" w:rsidP="0090495B">
      <w:pPr>
        <w:rPr>
          <w:lang w:val="ru-RU"/>
        </w:rPr>
      </w:pPr>
    </w:p>
    <w:p w14:paraId="08E9B3F7" w14:textId="59E11855" w:rsidR="00537CDA" w:rsidRPr="00537CDA" w:rsidRDefault="00537CDA" w:rsidP="00537CDA">
      <w:pPr>
        <w:rPr>
          <w:b/>
          <w:sz w:val="28"/>
        </w:rPr>
      </w:pPr>
      <w:r>
        <w:rPr>
          <w:b/>
          <w:sz w:val="28"/>
          <w:highlight w:val="yellow"/>
        </w:rPr>
        <w:t>Machine Learning, Deep Learning, Neural Networks</w:t>
      </w:r>
    </w:p>
    <w:p w14:paraId="1E5A40A9" w14:textId="775170B3" w:rsidR="00537CDA" w:rsidRDefault="00537CDA" w:rsidP="0090495B">
      <w:r w:rsidRPr="00537CDA">
        <w:drawing>
          <wp:inline distT="0" distB="0" distL="0" distR="0" wp14:anchorId="5437C631" wp14:editId="6E255DC8">
            <wp:extent cx="5943600" cy="27692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69235"/>
                    </a:xfrm>
                    <a:prstGeom prst="rect">
                      <a:avLst/>
                    </a:prstGeom>
                  </pic:spPr>
                </pic:pic>
              </a:graphicData>
            </a:graphic>
          </wp:inline>
        </w:drawing>
      </w:r>
    </w:p>
    <w:p w14:paraId="4F4DFE98" w14:textId="6EE4952D" w:rsidR="00537CDA" w:rsidRDefault="00537CDA" w:rsidP="0090495B">
      <w:r>
        <w:t>But are not the same thing.</w:t>
      </w:r>
    </w:p>
    <w:p w14:paraId="523BE1DF" w14:textId="0A5D7A51" w:rsidR="00537CDA" w:rsidRDefault="00537CDA" w:rsidP="0090495B"/>
    <w:p w14:paraId="3F2A2F7F" w14:textId="5BB7EB07" w:rsidR="00537CDA" w:rsidRDefault="00537CDA" w:rsidP="0090495B">
      <w:r w:rsidRPr="00537CDA">
        <w:lastRenderedPageBreak/>
        <w:drawing>
          <wp:inline distT="0" distB="0" distL="0" distR="0" wp14:anchorId="3FB8BF4E" wp14:editId="191F2AC1">
            <wp:extent cx="5943600" cy="30530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53080"/>
                    </a:xfrm>
                    <a:prstGeom prst="rect">
                      <a:avLst/>
                    </a:prstGeom>
                  </pic:spPr>
                </pic:pic>
              </a:graphicData>
            </a:graphic>
          </wp:inline>
        </w:drawing>
      </w:r>
    </w:p>
    <w:p w14:paraId="39C05F3C" w14:textId="3BC2547B" w:rsidR="00537CDA" w:rsidRDefault="00537CDA" w:rsidP="0090495B">
      <w:r w:rsidRPr="00537CDA">
        <w:drawing>
          <wp:inline distT="0" distB="0" distL="0" distR="0" wp14:anchorId="50A9C027" wp14:editId="0AE62FBE">
            <wp:extent cx="5943600" cy="28746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74645"/>
                    </a:xfrm>
                    <a:prstGeom prst="rect">
                      <a:avLst/>
                    </a:prstGeom>
                  </pic:spPr>
                </pic:pic>
              </a:graphicData>
            </a:graphic>
          </wp:inline>
        </w:drawing>
      </w:r>
    </w:p>
    <w:p w14:paraId="292FBEF6" w14:textId="520CF8B1" w:rsidR="00537CDA" w:rsidRDefault="00537CDA" w:rsidP="0090495B">
      <w:r w:rsidRPr="00537CDA">
        <w:lastRenderedPageBreak/>
        <w:drawing>
          <wp:inline distT="0" distB="0" distL="0" distR="0" wp14:anchorId="654D0794" wp14:editId="1978E480">
            <wp:extent cx="5943600" cy="30137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13710"/>
                    </a:xfrm>
                    <a:prstGeom prst="rect">
                      <a:avLst/>
                    </a:prstGeom>
                  </pic:spPr>
                </pic:pic>
              </a:graphicData>
            </a:graphic>
          </wp:inline>
        </w:drawing>
      </w:r>
    </w:p>
    <w:p w14:paraId="56AD73CB" w14:textId="30625133" w:rsidR="00537CDA" w:rsidRDefault="00537CDA" w:rsidP="0090495B">
      <w:r w:rsidRPr="00537CDA">
        <w:drawing>
          <wp:inline distT="0" distB="0" distL="0" distR="0" wp14:anchorId="172FBA36" wp14:editId="41F3C02B">
            <wp:extent cx="5943600" cy="31959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95955"/>
                    </a:xfrm>
                    <a:prstGeom prst="rect">
                      <a:avLst/>
                    </a:prstGeom>
                  </pic:spPr>
                </pic:pic>
              </a:graphicData>
            </a:graphic>
          </wp:inline>
        </w:drawing>
      </w:r>
    </w:p>
    <w:p w14:paraId="46D1DF3A" w14:textId="08A3C728" w:rsidR="00537CDA" w:rsidRDefault="00537CDA" w:rsidP="0090495B">
      <w:r w:rsidRPr="00537CDA">
        <w:lastRenderedPageBreak/>
        <w:drawing>
          <wp:inline distT="0" distB="0" distL="0" distR="0" wp14:anchorId="0D3363C0" wp14:editId="42F6944B">
            <wp:extent cx="5943600" cy="30454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45460"/>
                    </a:xfrm>
                    <a:prstGeom prst="rect">
                      <a:avLst/>
                    </a:prstGeom>
                  </pic:spPr>
                </pic:pic>
              </a:graphicData>
            </a:graphic>
          </wp:inline>
        </w:drawing>
      </w:r>
    </w:p>
    <w:p w14:paraId="0E1C0F11" w14:textId="71A5A413" w:rsidR="00537CDA" w:rsidRDefault="005F5F62" w:rsidP="0090495B">
      <w:r>
        <w:t>Data Science is an interdisciplinary field encompassing the entire data processing methodology. While it uses AI techniques to derive insight from data, it is NOT a subset of AI.</w:t>
      </w:r>
    </w:p>
    <w:p w14:paraId="4884A0A5" w14:textId="2A04E1CC" w:rsidR="00537CDA" w:rsidRDefault="005F5F62" w:rsidP="0090495B">
      <w:r w:rsidRPr="005F5F62">
        <w:drawing>
          <wp:inline distT="0" distB="0" distL="0" distR="0" wp14:anchorId="2852792B" wp14:editId="5B3C0E7E">
            <wp:extent cx="5943600" cy="24307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30780"/>
                    </a:xfrm>
                    <a:prstGeom prst="rect">
                      <a:avLst/>
                    </a:prstGeom>
                  </pic:spPr>
                </pic:pic>
              </a:graphicData>
            </a:graphic>
          </wp:inline>
        </w:drawing>
      </w:r>
    </w:p>
    <w:p w14:paraId="185729C6" w14:textId="77777777" w:rsidR="005F5F62" w:rsidRDefault="005F5F62" w:rsidP="0090495B"/>
    <w:p w14:paraId="11151F56" w14:textId="77777777" w:rsidR="00537CDA" w:rsidRDefault="00537CDA" w:rsidP="0090495B"/>
    <w:p w14:paraId="00A1BDF0" w14:textId="5D8571CC" w:rsidR="00537CDA" w:rsidRDefault="005F5F62" w:rsidP="0090495B">
      <w:r w:rsidRPr="005F5F62">
        <w:lastRenderedPageBreak/>
        <w:drawing>
          <wp:inline distT="0" distB="0" distL="0" distR="0" wp14:anchorId="6F20648E" wp14:editId="670247B2">
            <wp:extent cx="5943600" cy="31292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29280"/>
                    </a:xfrm>
                    <a:prstGeom prst="rect">
                      <a:avLst/>
                    </a:prstGeom>
                  </pic:spPr>
                </pic:pic>
              </a:graphicData>
            </a:graphic>
          </wp:inline>
        </w:drawing>
      </w:r>
    </w:p>
    <w:p w14:paraId="636B7BCB" w14:textId="4F77C16E" w:rsidR="005F5F62" w:rsidRDefault="005F5F62" w:rsidP="0090495B">
      <w:r w:rsidRPr="005F5F62">
        <w:drawing>
          <wp:inline distT="0" distB="0" distL="0" distR="0" wp14:anchorId="4E034F28" wp14:editId="4A76ED3B">
            <wp:extent cx="5943600" cy="32061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206115"/>
                    </a:xfrm>
                    <a:prstGeom prst="rect">
                      <a:avLst/>
                    </a:prstGeom>
                  </pic:spPr>
                </pic:pic>
              </a:graphicData>
            </a:graphic>
          </wp:inline>
        </w:drawing>
      </w:r>
    </w:p>
    <w:p w14:paraId="4044805D" w14:textId="342748B2" w:rsidR="005F5F62" w:rsidRDefault="005F5F62" w:rsidP="0090495B">
      <w:r w:rsidRPr="005F5F62">
        <w:lastRenderedPageBreak/>
        <w:drawing>
          <wp:inline distT="0" distB="0" distL="0" distR="0" wp14:anchorId="5CE5C767" wp14:editId="7763364E">
            <wp:extent cx="5943600" cy="28143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814320"/>
                    </a:xfrm>
                    <a:prstGeom prst="rect">
                      <a:avLst/>
                    </a:prstGeom>
                  </pic:spPr>
                </pic:pic>
              </a:graphicData>
            </a:graphic>
          </wp:inline>
        </w:drawing>
      </w:r>
    </w:p>
    <w:p w14:paraId="621C9FF7" w14:textId="1DDE1C96" w:rsidR="005F5F62" w:rsidRDefault="005F5F62" w:rsidP="0090495B">
      <w:r w:rsidRPr="005F5F62">
        <w:drawing>
          <wp:inline distT="0" distB="0" distL="0" distR="0" wp14:anchorId="59D8F009" wp14:editId="2DACCD11">
            <wp:extent cx="5943600" cy="309626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96260"/>
                    </a:xfrm>
                    <a:prstGeom prst="rect">
                      <a:avLst/>
                    </a:prstGeom>
                  </pic:spPr>
                </pic:pic>
              </a:graphicData>
            </a:graphic>
          </wp:inline>
        </w:drawing>
      </w:r>
    </w:p>
    <w:p w14:paraId="6CFB5CAA" w14:textId="43D521ED" w:rsidR="005F5F62" w:rsidRDefault="005F5F62" w:rsidP="0090495B">
      <w:r w:rsidRPr="005F5F62">
        <w:lastRenderedPageBreak/>
        <w:drawing>
          <wp:inline distT="0" distB="0" distL="0" distR="0" wp14:anchorId="79D654C0" wp14:editId="04C84433">
            <wp:extent cx="5943600" cy="3199130"/>
            <wp:effectExtent l="0" t="0" r="0" b="127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99130"/>
                    </a:xfrm>
                    <a:prstGeom prst="rect">
                      <a:avLst/>
                    </a:prstGeom>
                  </pic:spPr>
                </pic:pic>
              </a:graphicData>
            </a:graphic>
          </wp:inline>
        </w:drawing>
      </w:r>
    </w:p>
    <w:p w14:paraId="628359D0" w14:textId="22C1ABA2" w:rsidR="005F5F62" w:rsidRDefault="005F5F62" w:rsidP="0090495B">
      <w:r w:rsidRPr="005F5F62">
        <w:drawing>
          <wp:inline distT="0" distB="0" distL="0" distR="0" wp14:anchorId="32CAAD48" wp14:editId="13752491">
            <wp:extent cx="5943600" cy="318706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87065"/>
                    </a:xfrm>
                    <a:prstGeom prst="rect">
                      <a:avLst/>
                    </a:prstGeom>
                  </pic:spPr>
                </pic:pic>
              </a:graphicData>
            </a:graphic>
          </wp:inline>
        </w:drawing>
      </w:r>
    </w:p>
    <w:p w14:paraId="7AE224F0" w14:textId="586820A1" w:rsidR="005F5F62" w:rsidRDefault="005F5F62" w:rsidP="0090495B">
      <w:r w:rsidRPr="005F5F62">
        <w:lastRenderedPageBreak/>
        <w:drawing>
          <wp:inline distT="0" distB="0" distL="0" distR="0" wp14:anchorId="41D2F64B" wp14:editId="4BFD8870">
            <wp:extent cx="5943600" cy="305562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055620"/>
                    </a:xfrm>
                    <a:prstGeom prst="rect">
                      <a:avLst/>
                    </a:prstGeom>
                  </pic:spPr>
                </pic:pic>
              </a:graphicData>
            </a:graphic>
          </wp:inline>
        </w:drawing>
      </w:r>
    </w:p>
    <w:p w14:paraId="2DB8A891" w14:textId="27E16AB7" w:rsidR="005F5F62" w:rsidRDefault="005F5F62" w:rsidP="0090495B">
      <w:r w:rsidRPr="005F5F62">
        <w:t>Reinforcement learning relies on providing data and constraints and letting the model learn how to achieve desired results by trying different combinations of allowed actions, giving a reward or punishment depending on whether the decision was a good one. Reinforcement learning algorithms can teach a machine to play chess or even navigate an obstacle course.</w:t>
      </w:r>
    </w:p>
    <w:p w14:paraId="0DC7ACD3" w14:textId="403DD2EC" w:rsidR="005F5F62" w:rsidRDefault="005F5F62" w:rsidP="0090495B"/>
    <w:p w14:paraId="1ED19163" w14:textId="77777777" w:rsidR="005F5F62" w:rsidRDefault="005F5F62" w:rsidP="0090495B">
      <w:bookmarkStart w:id="0" w:name="_GoBack"/>
      <w:bookmarkEnd w:id="0"/>
    </w:p>
    <w:p w14:paraId="30CC4B79" w14:textId="77777777" w:rsidR="005F5F62" w:rsidRDefault="005F5F62" w:rsidP="0090495B"/>
    <w:p w14:paraId="4F81E20F" w14:textId="77777777" w:rsidR="005F5F62" w:rsidRDefault="005F5F62" w:rsidP="0090495B"/>
    <w:p w14:paraId="181AD8CE" w14:textId="77777777" w:rsidR="005F5F62" w:rsidRPr="00537CDA" w:rsidRDefault="005F5F62" w:rsidP="0090495B"/>
    <w:sectPr w:rsidR="005F5F62" w:rsidRPr="00537CDA">
      <w:footerReference w:type="default" r:id="rId3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C238C" w14:textId="77777777" w:rsidR="00AB4F08" w:rsidRDefault="00AB4F08" w:rsidP="00D73911">
      <w:pPr>
        <w:spacing w:after="0" w:line="240" w:lineRule="auto"/>
      </w:pPr>
      <w:r>
        <w:separator/>
      </w:r>
    </w:p>
  </w:endnote>
  <w:endnote w:type="continuationSeparator" w:id="0">
    <w:p w14:paraId="34B39EEE" w14:textId="77777777" w:rsidR="00AB4F08" w:rsidRDefault="00AB4F0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3B1597" w:rsidRPr="00D73911" w:rsidRDefault="003B1597"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7B23D" w14:textId="77777777" w:rsidR="00AB4F08" w:rsidRDefault="00AB4F08" w:rsidP="00D73911">
      <w:pPr>
        <w:spacing w:after="0" w:line="240" w:lineRule="auto"/>
      </w:pPr>
      <w:r>
        <w:separator/>
      </w:r>
    </w:p>
  </w:footnote>
  <w:footnote w:type="continuationSeparator" w:id="0">
    <w:p w14:paraId="281469C4" w14:textId="77777777" w:rsidR="00AB4F08" w:rsidRDefault="00AB4F0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9615E1"/>
    <w:multiLevelType w:val="multilevel"/>
    <w:tmpl w:val="0828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75D2A"/>
    <w:multiLevelType w:val="multilevel"/>
    <w:tmpl w:val="9AF2B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9C317C"/>
    <w:multiLevelType w:val="multilevel"/>
    <w:tmpl w:val="19E0E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C18DE"/>
    <w:multiLevelType w:val="multilevel"/>
    <w:tmpl w:val="81CCE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5861E4"/>
    <w:multiLevelType w:val="hybridMultilevel"/>
    <w:tmpl w:val="600C069A"/>
    <w:lvl w:ilvl="0" w:tplc="5E601B4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C2418"/>
    <w:multiLevelType w:val="multilevel"/>
    <w:tmpl w:val="B63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8E0089"/>
    <w:multiLevelType w:val="multilevel"/>
    <w:tmpl w:val="831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DF2F3E"/>
    <w:multiLevelType w:val="multilevel"/>
    <w:tmpl w:val="53A0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F117AC"/>
    <w:multiLevelType w:val="multilevel"/>
    <w:tmpl w:val="A296C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AC0860"/>
    <w:multiLevelType w:val="multilevel"/>
    <w:tmpl w:val="D0FCC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D05489"/>
    <w:multiLevelType w:val="multilevel"/>
    <w:tmpl w:val="AD1A6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7A7CB8"/>
    <w:multiLevelType w:val="multilevel"/>
    <w:tmpl w:val="DD12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154677"/>
    <w:multiLevelType w:val="multilevel"/>
    <w:tmpl w:val="22602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F664FA"/>
    <w:multiLevelType w:val="multilevel"/>
    <w:tmpl w:val="0CA2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822C0"/>
    <w:multiLevelType w:val="multilevel"/>
    <w:tmpl w:val="8FFE8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497594"/>
    <w:multiLevelType w:val="multilevel"/>
    <w:tmpl w:val="F59E4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D066AA"/>
    <w:multiLevelType w:val="multilevel"/>
    <w:tmpl w:val="9D1E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862AA0"/>
    <w:multiLevelType w:val="multilevel"/>
    <w:tmpl w:val="F634C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B73F54"/>
    <w:multiLevelType w:val="multilevel"/>
    <w:tmpl w:val="82CC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0C6400"/>
    <w:multiLevelType w:val="multilevel"/>
    <w:tmpl w:val="476C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396AF8"/>
    <w:multiLevelType w:val="multilevel"/>
    <w:tmpl w:val="184EE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9B6671"/>
    <w:multiLevelType w:val="multilevel"/>
    <w:tmpl w:val="A8822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5450F3"/>
    <w:multiLevelType w:val="multilevel"/>
    <w:tmpl w:val="8460F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9322A2"/>
    <w:multiLevelType w:val="multilevel"/>
    <w:tmpl w:val="AE5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5B0F4E"/>
    <w:multiLevelType w:val="multilevel"/>
    <w:tmpl w:val="A4D2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600724"/>
    <w:multiLevelType w:val="hybridMultilevel"/>
    <w:tmpl w:val="3AFAF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F35D0"/>
    <w:multiLevelType w:val="multilevel"/>
    <w:tmpl w:val="715EA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B81412"/>
    <w:multiLevelType w:val="multilevel"/>
    <w:tmpl w:val="50B8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E35221"/>
    <w:multiLevelType w:val="multilevel"/>
    <w:tmpl w:val="F65C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0A1BC6"/>
    <w:multiLevelType w:val="multilevel"/>
    <w:tmpl w:val="3E140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AF20CB"/>
    <w:multiLevelType w:val="multilevel"/>
    <w:tmpl w:val="6A68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DF1E1E"/>
    <w:multiLevelType w:val="multilevel"/>
    <w:tmpl w:val="23583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781EE2"/>
    <w:multiLevelType w:val="multilevel"/>
    <w:tmpl w:val="FE2E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2805D3"/>
    <w:multiLevelType w:val="multilevel"/>
    <w:tmpl w:val="3E523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431B3D"/>
    <w:multiLevelType w:val="multilevel"/>
    <w:tmpl w:val="5018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E6118A1"/>
    <w:multiLevelType w:val="multilevel"/>
    <w:tmpl w:val="32AE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EE4ACA"/>
    <w:multiLevelType w:val="multilevel"/>
    <w:tmpl w:val="BC96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3"/>
  </w:num>
  <w:num w:numId="3">
    <w:abstractNumId w:val="29"/>
  </w:num>
  <w:num w:numId="4">
    <w:abstractNumId w:val="20"/>
  </w:num>
  <w:num w:numId="5">
    <w:abstractNumId w:val="13"/>
  </w:num>
  <w:num w:numId="6">
    <w:abstractNumId w:val="34"/>
  </w:num>
  <w:num w:numId="7">
    <w:abstractNumId w:val="30"/>
  </w:num>
  <w:num w:numId="8">
    <w:abstractNumId w:val="43"/>
  </w:num>
  <w:num w:numId="9">
    <w:abstractNumId w:val="0"/>
  </w:num>
  <w:num w:numId="10">
    <w:abstractNumId w:val="36"/>
  </w:num>
  <w:num w:numId="11">
    <w:abstractNumId w:val="18"/>
  </w:num>
  <w:num w:numId="12">
    <w:abstractNumId w:val="3"/>
  </w:num>
  <w:num w:numId="13">
    <w:abstractNumId w:val="42"/>
  </w:num>
  <w:num w:numId="14">
    <w:abstractNumId w:val="15"/>
  </w:num>
  <w:num w:numId="15">
    <w:abstractNumId w:val="44"/>
  </w:num>
  <w:num w:numId="16">
    <w:abstractNumId w:val="19"/>
    <w:lvlOverride w:ilvl="0">
      <w:lvl w:ilvl="0">
        <w:numFmt w:val="bullet"/>
        <w:lvlText w:val="o"/>
        <w:lvlJc w:val="left"/>
        <w:pPr>
          <w:tabs>
            <w:tab w:val="num" w:pos="720"/>
          </w:tabs>
          <w:ind w:left="720" w:hanging="360"/>
        </w:pPr>
        <w:rPr>
          <w:rFonts w:ascii="Courier New" w:hAnsi="Courier New" w:hint="default"/>
          <w:sz w:val="20"/>
        </w:rPr>
      </w:lvl>
    </w:lvlOverride>
  </w:num>
  <w:num w:numId="17">
    <w:abstractNumId w:val="28"/>
  </w:num>
  <w:num w:numId="18">
    <w:abstractNumId w:val="5"/>
  </w:num>
  <w:num w:numId="19">
    <w:abstractNumId w:val="39"/>
  </w:num>
  <w:num w:numId="20">
    <w:abstractNumId w:val="12"/>
  </w:num>
  <w:num w:numId="21">
    <w:abstractNumId w:val="11"/>
  </w:num>
  <w:num w:numId="22">
    <w:abstractNumId w:val="10"/>
  </w:num>
  <w:num w:numId="23">
    <w:abstractNumId w:val="26"/>
  </w:num>
  <w:num w:numId="24">
    <w:abstractNumId w:val="4"/>
  </w:num>
  <w:num w:numId="25">
    <w:abstractNumId w:val="7"/>
  </w:num>
  <w:num w:numId="26">
    <w:abstractNumId w:val="8"/>
  </w:num>
  <w:num w:numId="27">
    <w:abstractNumId w:val="16"/>
  </w:num>
  <w:num w:numId="28">
    <w:abstractNumId w:val="2"/>
  </w:num>
  <w:num w:numId="29">
    <w:abstractNumId w:val="31"/>
  </w:num>
  <w:num w:numId="30">
    <w:abstractNumId w:val="41"/>
  </w:num>
  <w:num w:numId="31">
    <w:abstractNumId w:val="32"/>
  </w:num>
  <w:num w:numId="32">
    <w:abstractNumId w:val="22"/>
  </w:num>
  <w:num w:numId="33">
    <w:abstractNumId w:val="38"/>
  </w:num>
  <w:num w:numId="34">
    <w:abstractNumId w:val="9"/>
  </w:num>
  <w:num w:numId="35">
    <w:abstractNumId w:val="17"/>
  </w:num>
  <w:num w:numId="36">
    <w:abstractNumId w:val="25"/>
  </w:num>
  <w:num w:numId="37">
    <w:abstractNumId w:val="37"/>
  </w:num>
  <w:num w:numId="38">
    <w:abstractNumId w:val="24"/>
  </w:num>
  <w:num w:numId="39">
    <w:abstractNumId w:val="21"/>
  </w:num>
  <w:num w:numId="40">
    <w:abstractNumId w:val="1"/>
  </w:num>
  <w:num w:numId="41">
    <w:abstractNumId w:val="35"/>
  </w:num>
  <w:num w:numId="42">
    <w:abstractNumId w:val="27"/>
  </w:num>
  <w:num w:numId="43">
    <w:abstractNumId w:val="45"/>
  </w:num>
  <w:num w:numId="44">
    <w:abstractNumId w:val="6"/>
  </w:num>
  <w:num w:numId="45">
    <w:abstractNumId w:val="23"/>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6oFAI4kaIQtAAAA"/>
  </w:docVars>
  <w:rsids>
    <w:rsidRoot w:val="00741823"/>
    <w:rsid w:val="00002366"/>
    <w:rsid w:val="00002C6B"/>
    <w:rsid w:val="0001265A"/>
    <w:rsid w:val="00020F2C"/>
    <w:rsid w:val="00024B35"/>
    <w:rsid w:val="000272B3"/>
    <w:rsid w:val="00032141"/>
    <w:rsid w:val="00033E20"/>
    <w:rsid w:val="000537D3"/>
    <w:rsid w:val="00053B6E"/>
    <w:rsid w:val="0005476C"/>
    <w:rsid w:val="00070719"/>
    <w:rsid w:val="00073ADE"/>
    <w:rsid w:val="000A4EDF"/>
    <w:rsid w:val="000B1B3D"/>
    <w:rsid w:val="000B3FC3"/>
    <w:rsid w:val="000B4573"/>
    <w:rsid w:val="000C0B8E"/>
    <w:rsid w:val="000D4F50"/>
    <w:rsid w:val="000E05D0"/>
    <w:rsid w:val="000E3637"/>
    <w:rsid w:val="000E4F17"/>
    <w:rsid w:val="000F5F7E"/>
    <w:rsid w:val="00102719"/>
    <w:rsid w:val="0010669F"/>
    <w:rsid w:val="00106B17"/>
    <w:rsid w:val="00115E5C"/>
    <w:rsid w:val="0013658A"/>
    <w:rsid w:val="00136FD0"/>
    <w:rsid w:val="00141FEF"/>
    <w:rsid w:val="00154A70"/>
    <w:rsid w:val="001577B6"/>
    <w:rsid w:val="00160D1D"/>
    <w:rsid w:val="00161CB7"/>
    <w:rsid w:val="0016544D"/>
    <w:rsid w:val="00170A82"/>
    <w:rsid w:val="00173316"/>
    <w:rsid w:val="00187055"/>
    <w:rsid w:val="001874C0"/>
    <w:rsid w:val="00187E45"/>
    <w:rsid w:val="001A095C"/>
    <w:rsid w:val="001A2E1E"/>
    <w:rsid w:val="001A3031"/>
    <w:rsid w:val="001A3977"/>
    <w:rsid w:val="001A6B21"/>
    <w:rsid w:val="001B0B10"/>
    <w:rsid w:val="001B49C7"/>
    <w:rsid w:val="001C01C6"/>
    <w:rsid w:val="001C12D4"/>
    <w:rsid w:val="001D0267"/>
    <w:rsid w:val="001D3A1A"/>
    <w:rsid w:val="001E4DD1"/>
    <w:rsid w:val="001F387D"/>
    <w:rsid w:val="00204B10"/>
    <w:rsid w:val="00206375"/>
    <w:rsid w:val="0021667C"/>
    <w:rsid w:val="00216E1A"/>
    <w:rsid w:val="002207E0"/>
    <w:rsid w:val="00221160"/>
    <w:rsid w:val="00235F44"/>
    <w:rsid w:val="0024117E"/>
    <w:rsid w:val="002423BF"/>
    <w:rsid w:val="0024263E"/>
    <w:rsid w:val="00244E68"/>
    <w:rsid w:val="00246C6C"/>
    <w:rsid w:val="00247B64"/>
    <w:rsid w:val="00251D4B"/>
    <w:rsid w:val="0025734B"/>
    <w:rsid w:val="00274788"/>
    <w:rsid w:val="0028033F"/>
    <w:rsid w:val="00285F24"/>
    <w:rsid w:val="002A25D0"/>
    <w:rsid w:val="002A4681"/>
    <w:rsid w:val="002A7F64"/>
    <w:rsid w:val="002B256D"/>
    <w:rsid w:val="002B5975"/>
    <w:rsid w:val="002C00BF"/>
    <w:rsid w:val="00303344"/>
    <w:rsid w:val="00317B62"/>
    <w:rsid w:val="00325196"/>
    <w:rsid w:val="00341123"/>
    <w:rsid w:val="00342158"/>
    <w:rsid w:val="00342963"/>
    <w:rsid w:val="0034584B"/>
    <w:rsid w:val="00353CEB"/>
    <w:rsid w:val="00357869"/>
    <w:rsid w:val="00367065"/>
    <w:rsid w:val="00380CFC"/>
    <w:rsid w:val="00390E44"/>
    <w:rsid w:val="003911EE"/>
    <w:rsid w:val="003944AA"/>
    <w:rsid w:val="00394B34"/>
    <w:rsid w:val="003B1597"/>
    <w:rsid w:val="003C7114"/>
    <w:rsid w:val="003C74DF"/>
    <w:rsid w:val="003D2CFD"/>
    <w:rsid w:val="003D3269"/>
    <w:rsid w:val="003E7218"/>
    <w:rsid w:val="003F1188"/>
    <w:rsid w:val="00405AC3"/>
    <w:rsid w:val="0040684B"/>
    <w:rsid w:val="00412398"/>
    <w:rsid w:val="00412843"/>
    <w:rsid w:val="00416FCD"/>
    <w:rsid w:val="00420E0C"/>
    <w:rsid w:val="00424D08"/>
    <w:rsid w:val="004277F7"/>
    <w:rsid w:val="00440EC5"/>
    <w:rsid w:val="00446FA6"/>
    <w:rsid w:val="004516A1"/>
    <w:rsid w:val="0045374B"/>
    <w:rsid w:val="004769FF"/>
    <w:rsid w:val="004C186C"/>
    <w:rsid w:val="004C31CE"/>
    <w:rsid w:val="004C5EA8"/>
    <w:rsid w:val="004E4E64"/>
    <w:rsid w:val="004E7D29"/>
    <w:rsid w:val="004F348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C32F7"/>
    <w:rsid w:val="005C3991"/>
    <w:rsid w:val="005D213F"/>
    <w:rsid w:val="005D2214"/>
    <w:rsid w:val="005D23F2"/>
    <w:rsid w:val="005D30FF"/>
    <w:rsid w:val="005E3604"/>
    <w:rsid w:val="005F5C15"/>
    <w:rsid w:val="005F5F62"/>
    <w:rsid w:val="00607C74"/>
    <w:rsid w:val="00613837"/>
    <w:rsid w:val="006272AA"/>
    <w:rsid w:val="0063217C"/>
    <w:rsid w:val="00636852"/>
    <w:rsid w:val="00646E6B"/>
    <w:rsid w:val="00656076"/>
    <w:rsid w:val="00657973"/>
    <w:rsid w:val="00657E32"/>
    <w:rsid w:val="00661313"/>
    <w:rsid w:val="006800AD"/>
    <w:rsid w:val="00683267"/>
    <w:rsid w:val="00694F27"/>
    <w:rsid w:val="006E021F"/>
    <w:rsid w:val="006E1639"/>
    <w:rsid w:val="006E5F5B"/>
    <w:rsid w:val="00700091"/>
    <w:rsid w:val="00702239"/>
    <w:rsid w:val="007131CF"/>
    <w:rsid w:val="007202AE"/>
    <w:rsid w:val="0072140B"/>
    <w:rsid w:val="00723693"/>
    <w:rsid w:val="007278DE"/>
    <w:rsid w:val="00741823"/>
    <w:rsid w:val="00750777"/>
    <w:rsid w:val="007514E1"/>
    <w:rsid w:val="0075695B"/>
    <w:rsid w:val="00763305"/>
    <w:rsid w:val="00765E24"/>
    <w:rsid w:val="007712C4"/>
    <w:rsid w:val="00771319"/>
    <w:rsid w:val="00772D55"/>
    <w:rsid w:val="00781E74"/>
    <w:rsid w:val="0078514C"/>
    <w:rsid w:val="00790A64"/>
    <w:rsid w:val="00794799"/>
    <w:rsid w:val="007A5492"/>
    <w:rsid w:val="007A5C38"/>
    <w:rsid w:val="007B4F08"/>
    <w:rsid w:val="007C5C34"/>
    <w:rsid w:val="007C6896"/>
    <w:rsid w:val="007D048C"/>
    <w:rsid w:val="007D1031"/>
    <w:rsid w:val="007D3924"/>
    <w:rsid w:val="007D42D4"/>
    <w:rsid w:val="007D7837"/>
    <w:rsid w:val="007E1F5B"/>
    <w:rsid w:val="007E449A"/>
    <w:rsid w:val="007F34B0"/>
    <w:rsid w:val="007F5671"/>
    <w:rsid w:val="008021AC"/>
    <w:rsid w:val="0080280B"/>
    <w:rsid w:val="008308CC"/>
    <w:rsid w:val="00830C92"/>
    <w:rsid w:val="0083469A"/>
    <w:rsid w:val="008511B3"/>
    <w:rsid w:val="00852EFB"/>
    <w:rsid w:val="00856F80"/>
    <w:rsid w:val="008858A4"/>
    <w:rsid w:val="0089678C"/>
    <w:rsid w:val="008974BE"/>
    <w:rsid w:val="008A011C"/>
    <w:rsid w:val="008A0FE6"/>
    <w:rsid w:val="008A7AA0"/>
    <w:rsid w:val="008A7DAC"/>
    <w:rsid w:val="008B59ED"/>
    <w:rsid w:val="008D7869"/>
    <w:rsid w:val="0090134F"/>
    <w:rsid w:val="009018BF"/>
    <w:rsid w:val="00903B04"/>
    <w:rsid w:val="0090495B"/>
    <w:rsid w:val="00907333"/>
    <w:rsid w:val="00913045"/>
    <w:rsid w:val="00913BFC"/>
    <w:rsid w:val="00921339"/>
    <w:rsid w:val="00952537"/>
    <w:rsid w:val="00955D7A"/>
    <w:rsid w:val="00956BAD"/>
    <w:rsid w:val="00967410"/>
    <w:rsid w:val="00972BFC"/>
    <w:rsid w:val="009814E8"/>
    <w:rsid w:val="00982440"/>
    <w:rsid w:val="00982FB4"/>
    <w:rsid w:val="00985EFE"/>
    <w:rsid w:val="00995CC5"/>
    <w:rsid w:val="009A1A20"/>
    <w:rsid w:val="009C385D"/>
    <w:rsid w:val="009C5B25"/>
    <w:rsid w:val="009C67D6"/>
    <w:rsid w:val="009C6D46"/>
    <w:rsid w:val="009D175F"/>
    <w:rsid w:val="009D392E"/>
    <w:rsid w:val="009E30A9"/>
    <w:rsid w:val="009F10DB"/>
    <w:rsid w:val="00A0117D"/>
    <w:rsid w:val="00A051F6"/>
    <w:rsid w:val="00A147BE"/>
    <w:rsid w:val="00A16CD3"/>
    <w:rsid w:val="00A21D34"/>
    <w:rsid w:val="00A254AD"/>
    <w:rsid w:val="00A304D7"/>
    <w:rsid w:val="00A31B69"/>
    <w:rsid w:val="00A343EE"/>
    <w:rsid w:val="00A37D17"/>
    <w:rsid w:val="00A43663"/>
    <w:rsid w:val="00A4426D"/>
    <w:rsid w:val="00A54153"/>
    <w:rsid w:val="00A55965"/>
    <w:rsid w:val="00A57878"/>
    <w:rsid w:val="00A6074F"/>
    <w:rsid w:val="00A621AD"/>
    <w:rsid w:val="00A640DF"/>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6445"/>
    <w:rsid w:val="00B0660B"/>
    <w:rsid w:val="00B133A7"/>
    <w:rsid w:val="00B20F01"/>
    <w:rsid w:val="00B30275"/>
    <w:rsid w:val="00B32C1F"/>
    <w:rsid w:val="00B3582B"/>
    <w:rsid w:val="00B51A8A"/>
    <w:rsid w:val="00B52087"/>
    <w:rsid w:val="00B66378"/>
    <w:rsid w:val="00B84733"/>
    <w:rsid w:val="00B90098"/>
    <w:rsid w:val="00B93598"/>
    <w:rsid w:val="00B943C4"/>
    <w:rsid w:val="00B9613F"/>
    <w:rsid w:val="00BB6645"/>
    <w:rsid w:val="00BC41D9"/>
    <w:rsid w:val="00BD0026"/>
    <w:rsid w:val="00BD4E6D"/>
    <w:rsid w:val="00BD6D37"/>
    <w:rsid w:val="00BE43F7"/>
    <w:rsid w:val="00BF44FF"/>
    <w:rsid w:val="00C014F7"/>
    <w:rsid w:val="00C054A1"/>
    <w:rsid w:val="00C07407"/>
    <w:rsid w:val="00C24A6C"/>
    <w:rsid w:val="00C269E6"/>
    <w:rsid w:val="00C30C73"/>
    <w:rsid w:val="00C45AFC"/>
    <w:rsid w:val="00C52802"/>
    <w:rsid w:val="00C558F5"/>
    <w:rsid w:val="00C6480F"/>
    <w:rsid w:val="00C75AC3"/>
    <w:rsid w:val="00C76681"/>
    <w:rsid w:val="00C857D3"/>
    <w:rsid w:val="00C96498"/>
    <w:rsid w:val="00CA5BCE"/>
    <w:rsid w:val="00CC4E68"/>
    <w:rsid w:val="00CC50F1"/>
    <w:rsid w:val="00CD00D6"/>
    <w:rsid w:val="00CD2975"/>
    <w:rsid w:val="00CF5772"/>
    <w:rsid w:val="00CF62BA"/>
    <w:rsid w:val="00D12EA6"/>
    <w:rsid w:val="00D13647"/>
    <w:rsid w:val="00D14C77"/>
    <w:rsid w:val="00D31152"/>
    <w:rsid w:val="00D316C0"/>
    <w:rsid w:val="00D32166"/>
    <w:rsid w:val="00D36723"/>
    <w:rsid w:val="00D4431C"/>
    <w:rsid w:val="00D47BA7"/>
    <w:rsid w:val="00D507EF"/>
    <w:rsid w:val="00D55160"/>
    <w:rsid w:val="00D5635A"/>
    <w:rsid w:val="00D73911"/>
    <w:rsid w:val="00D805CD"/>
    <w:rsid w:val="00D86A77"/>
    <w:rsid w:val="00D9301F"/>
    <w:rsid w:val="00D95E6D"/>
    <w:rsid w:val="00DB33AA"/>
    <w:rsid w:val="00DC1843"/>
    <w:rsid w:val="00DE11C8"/>
    <w:rsid w:val="00DF01BD"/>
    <w:rsid w:val="00DF2F73"/>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26009"/>
    <w:rsid w:val="00F26DC5"/>
    <w:rsid w:val="00F273B1"/>
    <w:rsid w:val="00F36F01"/>
    <w:rsid w:val="00F37186"/>
    <w:rsid w:val="00F45497"/>
    <w:rsid w:val="00F467E9"/>
    <w:rsid w:val="00F51131"/>
    <w:rsid w:val="00F54DC2"/>
    <w:rsid w:val="00F64FF4"/>
    <w:rsid w:val="00F80723"/>
    <w:rsid w:val="00F95A3A"/>
    <w:rsid w:val="00FC1129"/>
    <w:rsid w:val="00FD4B54"/>
    <w:rsid w:val="00FD64E1"/>
    <w:rsid w:val="00FD7149"/>
    <w:rsid w:val="00FD7AA5"/>
    <w:rsid w:val="00FE10EC"/>
    <w:rsid w:val="00FF473E"/>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youtube.com/watch?v=CRJm-L-vytU"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ibm.com/watson/women-leaders-in-ai/" TargetMode="External"/><Relationship Id="rId17" Type="http://schemas.openxmlformats.org/officeDocument/2006/relationships/hyperlink" Target="https://www.ibm.com/blogs/bluemix/2016/08/ibm-watson-creates-first-movie-trailer/" TargetMode="External"/><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hyperlink" Target="https://www.ibm.com/downloads/cas/XKEPLEJD"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m.com/blogs/think/2019/03/ai-is-not-magic/" TargetMode="Externa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ibm.com/watson/advantage-reports/getting-started-cognitive-technology.html" TargetMode="Externa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EEF60-29C2-45C8-8380-547E7D700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1</TotalTime>
  <Pages>12</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86</cp:revision>
  <dcterms:created xsi:type="dcterms:W3CDTF">2021-12-26T10:25:00Z</dcterms:created>
  <dcterms:modified xsi:type="dcterms:W3CDTF">2022-12-01T20:00:00Z</dcterms:modified>
</cp:coreProperties>
</file>